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Касими Абдул Гафу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510521"/>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10521"/>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66347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66347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0395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0395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13172"/>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13172"/>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222153"/>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222153"/>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048099"/>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048099"/>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4912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4912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асими Абдул Гафур</dc:creator>
  <dc:language>ru-RU</dc:language>
  <cp:keywords/>
  <dcterms:created xsi:type="dcterms:W3CDTF">2025-03-15T11:53:05Z</dcterms:created>
  <dcterms:modified xsi:type="dcterms:W3CDTF">2025-03-15T11: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